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BE5F1" w:themeColor="accent1" w:themeTint="33"/>
  <w:body>
    <w:p w:rsidR="00AE1033" w:rsidRPr="003B64F9" w:rsidRDefault="00AE1033" w:rsidP="00AE1033">
      <w:pPr>
        <w:pStyle w:val="FirstParagraph"/>
        <w:spacing w:line="480" w:lineRule="auto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7B86A0D3" wp14:editId="76D4ACF2">
            <wp:simplePos x="0" y="0"/>
            <wp:positionH relativeFrom="column">
              <wp:posOffset>4695742</wp:posOffset>
            </wp:positionH>
            <wp:positionV relativeFrom="paragraph">
              <wp:posOffset>380283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AE1033" w:rsidRDefault="00AE1033" w:rsidP="00AE1033">
      <w:pPr>
        <w:spacing w:line="480" w:lineRule="auto"/>
        <w:rPr>
          <w:b/>
          <w:bCs/>
        </w:rPr>
      </w:pPr>
      <w:r>
        <w:rPr>
          <w:rFonts w:ascii="Gadugi" w:hAnsi="Gadugi"/>
          <w:b/>
          <w:bCs/>
          <w:sz w:val="26"/>
          <w:szCs w:val="26"/>
        </w:rPr>
        <w:t>GRADE 8</w:t>
      </w:r>
      <w:r w:rsidRPr="003B64F9">
        <w:rPr>
          <w:rFonts w:ascii="Gadugi" w:hAnsi="Gadugi"/>
          <w:b/>
          <w:bCs/>
          <w:sz w:val="26"/>
          <w:szCs w:val="26"/>
        </w:rPr>
        <w:t xml:space="preserve">: </w:t>
      </w:r>
      <w:r>
        <w:rPr>
          <w:rFonts w:ascii="Gadugi" w:hAnsi="Gadugi"/>
          <w:b/>
          <w:bCs/>
          <w:sz w:val="26"/>
          <w:szCs w:val="26"/>
        </w:rPr>
        <w:t>AGRICULTURE AND NUTRITION</w:t>
      </w:r>
      <w:r>
        <w:rPr>
          <w:rFonts w:ascii="Gadugi" w:hAnsi="Gadugi"/>
          <w:b/>
          <w:bCs/>
          <w:sz w:val="26"/>
          <w:szCs w:val="26"/>
        </w:rPr>
        <w:t xml:space="preserve"> (THEORY</w:t>
      </w:r>
      <w:proofErr w:type="gramStart"/>
      <w:r>
        <w:rPr>
          <w:rFonts w:ascii="Gadugi" w:hAnsi="Gadugi"/>
          <w:b/>
          <w:bCs/>
          <w:sz w:val="26"/>
          <w:szCs w:val="26"/>
        </w:rPr>
        <w:t>)</w:t>
      </w:r>
      <w:proofErr w:type="gramEnd"/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1</w:t>
      </w:r>
      <w:r w:rsidRPr="003B64F9">
        <w:rPr>
          <w:rFonts w:ascii="Gadugi" w:hAnsi="Gadugi"/>
          <w:b/>
          <w:bCs/>
          <w:sz w:val="26"/>
          <w:szCs w:val="26"/>
        </w:rPr>
        <w:t xml:space="preserve"> YEAR: </w:t>
      </w:r>
    </w:p>
    <w:p w:rsidR="00AE1033" w:rsidRPr="00AE1033" w:rsidRDefault="00AE1033" w:rsidP="00D340D9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>
        <w:rPr>
          <w:rFonts w:ascii="Gadugi" w:eastAsia="Times New Roman" w:hAnsi="Gadugi" w:cs="Times New Roman"/>
          <w:b/>
          <w:bCs/>
          <w:sz w:val="24"/>
          <w:szCs w:val="24"/>
        </w:rPr>
        <w:t>MARKING SCHEME</w:t>
      </w:r>
    </w:p>
    <w:p w:rsidR="00D340D9" w:rsidRPr="00AE1033" w:rsidRDefault="00D340D9" w:rsidP="00D340D9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SECTION A (30 MARKS) – Multiple Choice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3927"/>
        <w:gridCol w:w="7436"/>
      </w:tblGrid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jc w:val="center"/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D. Sandy soil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Sandy soil has large particles, drains water quickly, and does not hold nutrients well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Fine tilth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 xml:space="preserve">Small seeds like </w:t>
            </w:r>
            <w:proofErr w:type="spellStart"/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sukuma</w:t>
            </w:r>
            <w:proofErr w:type="spellEnd"/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 xml:space="preserve"> wiki need fine soil particles to germinate easily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Fork hoe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Fork hoe is best for removing weeds with deep taproots without breaking them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Crop rotation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Planting different crops in sequence on the same land is crop rotation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To conserve soil moisture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Mulching helps retain water, control weeds, and regulate soil temperature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Beans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eans are legumes that fix nitrogen through root nodules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A nutrient deficiency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Yellowing leaves and stunted growth are signs of nutrient deficiency, especially nitrogen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To prevent the spread of diseases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Isolation reduces disease transmission to the healthy flock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D. To provide water to the chickens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A feeder only holds feed, not water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Cultural control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Using ash is a cultural method of pest control (traditional, non-chemical)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Thinning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Removing extra seedlings to allow proper spacing is thinning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Organic matter like compost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ompost improves water retention in sandy soils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To allow for easy access and supervision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Kitchen gardens are close to the homestead for convenience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A. Terracing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Terraces prevent soil erosion on sloping land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Grassed waterway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Planting grass along waterways prevents erosion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A. Intercropping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Planting alternating strips of crops like maize and sweet potatoes is intercropping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To remove dirt and germs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Washing vegetables removes dirt, pesticides, and germs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Steaming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Steaming preserves more nutrients compared to boiling or frying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To provide energy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arbohydrates are the body’s main source of energy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Milk and meat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Proteins are found in animal products, essential for growth and repair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 xml:space="preserve">B. Washing hands before and after </w:t>
            </w: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cooking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This prevents contamination and food poisoning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22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It helps the body function properly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A balanced diet provides all nutrients for healthy functioning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Boiling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oiling milk at home kills harmful bacteria and preserves it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Aphids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Aphids suck sap, leave honeydew, and attract ants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Clean the wound and apply first aid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Wounds should be cleaned before bandaging to prevent infection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Family service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Family members serve themselves from a common dish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Sewing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Mending a tear in a shirt is sewing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B. An airtight container in a dry place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Prevents weevils, mould, and spoilage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Flat fell seam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ommonly used seam to prevent fraying on fabric edges.</w:t>
            </w:r>
          </w:p>
        </w:tc>
      </w:tr>
      <w:tr w:rsidR="00D340D9" w:rsidRPr="00AE1033" w:rsidTr="00AE1033"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C. Plain seam</w:t>
            </w:r>
          </w:p>
        </w:tc>
        <w:tc>
          <w:tcPr>
            <w:tcW w:w="0" w:type="auto"/>
            <w:hideMark/>
          </w:tcPr>
          <w:p w:rsidR="00D340D9" w:rsidRPr="00AE1033" w:rsidRDefault="00D340D9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AE1033">
              <w:rPr>
                <w:rFonts w:ascii="Gadugi" w:eastAsia="Times New Roman" w:hAnsi="Gadugi" w:cs="Times New Roman"/>
                <w:sz w:val="24"/>
                <w:szCs w:val="24"/>
              </w:rPr>
              <w:t>Plain seam is the most basic seam for projects like pillowcases.</w:t>
            </w:r>
          </w:p>
        </w:tc>
      </w:tr>
      <w:tr w:rsidR="00AE1033" w:rsidRPr="00AE1033" w:rsidTr="00AE1033">
        <w:tc>
          <w:tcPr>
            <w:tcW w:w="0" w:type="auto"/>
          </w:tcPr>
          <w:p w:rsidR="00AE1033" w:rsidRPr="00AE1033" w:rsidRDefault="00AE1033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</w:tcPr>
          <w:p w:rsidR="00AE1033" w:rsidRPr="00AE1033" w:rsidRDefault="00AE1033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proofErr w:type="spellStart"/>
            <w:r>
              <w:rPr>
                <w:rFonts w:ascii="Gadugi" w:eastAsia="Times New Roman" w:hAnsi="Gadugi" w:cs="Times New Roman"/>
                <w:sz w:val="24"/>
                <w:szCs w:val="24"/>
              </w:rPr>
              <w:t>B.Poultry</w:t>
            </w:r>
            <w:proofErr w:type="spellEnd"/>
            <w:r>
              <w:rPr>
                <w:rFonts w:ascii="Gadugi" w:eastAsia="Times New Roman" w:hAnsi="Gadugi" w:cs="Times New Roman"/>
                <w:sz w:val="24"/>
                <w:szCs w:val="24"/>
              </w:rPr>
              <w:t xml:space="preserve"> fold</w:t>
            </w:r>
          </w:p>
        </w:tc>
        <w:tc>
          <w:tcPr>
            <w:tcW w:w="0" w:type="auto"/>
          </w:tcPr>
          <w:p w:rsidR="00AE1033" w:rsidRPr="00AE1033" w:rsidRDefault="00AE1033" w:rsidP="00D340D9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</w:p>
        </w:tc>
      </w:tr>
    </w:tbl>
    <w:p w:rsidR="00D340D9" w:rsidRPr="00AE1033" w:rsidRDefault="00D340D9" w:rsidP="00D340D9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SECTION B (50 MARKS) – Structured Questions</w:t>
      </w:r>
    </w:p>
    <w:p w:rsidR="00D340D9" w:rsidRPr="00AE1033" w:rsidRDefault="00D340D9" w:rsidP="00D340D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Part 1: Agriculture (25 Marks)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1. A farmer wants to start a small-scale poultry project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a) Types of poultry reared in Kenya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Chicke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Duck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Turkey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Gees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Guinea fowl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Quail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ii. Pigeons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>b) Importance of clean drinking water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Prevents spread of disease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Promotes growth and good health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Improves egg and meat production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Helps in digestio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Prevents dehydration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2. Explain the terms in crop production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a) Weeding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Removal of unwanted plants competing with crops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b) Thinning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Removing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excess seedlings for proper spacing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c) Mulching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Covering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soil with grass, leaves, or polythene to conserve moisture, suppress weeds, and reduce erosion.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3. Water conservation methods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a)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. Mulching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Terracing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Contour farming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lastRenderedPageBreak/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Drip irrigatio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v. </w:t>
      </w:r>
      <w:proofErr w:type="spellStart"/>
      <w:r w:rsidRPr="00AE1033">
        <w:rPr>
          <w:rFonts w:ascii="Gadugi" w:eastAsia="Times New Roman" w:hAnsi="Gadugi" w:cs="Times New Roman"/>
          <w:sz w:val="24"/>
          <w:szCs w:val="24"/>
        </w:rPr>
        <w:t>Zai</w:t>
      </w:r>
      <w:proofErr w:type="spellEnd"/>
      <w:r w:rsidRPr="00AE1033">
        <w:rPr>
          <w:rFonts w:ascii="Gadugi" w:eastAsia="Times New Roman" w:hAnsi="Gadugi" w:cs="Times New Roman"/>
          <w:sz w:val="24"/>
          <w:szCs w:val="24"/>
        </w:rPr>
        <w:t xml:space="preserve"> pit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Water harvesting (tanks, pans, dams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)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vii. Cover cropping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vi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Use of drought-tolerant crop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x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Fallowing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x. Agroforestry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>b) Example (Mulching):</w:t>
      </w:r>
    </w:p>
    <w:p w:rsidR="00D340D9" w:rsidRPr="00AE1033" w:rsidRDefault="00D340D9" w:rsidP="00D340D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>Mulching conserves water by reducing evaporation from the soil surface and controlling weeds.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4. Preparing a seedbed for maize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a) Purpose of primary cultivation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Loosens soil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Buries weed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Incorporates organic matter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Improves aeration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>b) Reasons for good seedbed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Enhances germinatio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. Promotes root penetratio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 Controls weed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Improves water infiltration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5. Tools to maintain a kitchen garden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Ho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. Rak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 Watering can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Panga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Hand fork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Spade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 xml:space="preserve">b) Example: Using a hoe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Used for weeding, cultivating soil, and making planting holes.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6. Type of garden shown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a) </w:t>
      </w:r>
      <w:r w:rsidR="00AE1033">
        <w:rPr>
          <w:rFonts w:ascii="Gadugi" w:eastAsia="Times New Roman" w:hAnsi="Gadugi" w:cs="Times New Roman"/>
          <w:sz w:val="24"/>
          <w:szCs w:val="24"/>
        </w:rPr>
        <w:t xml:space="preserve">vertical </w:t>
      </w:r>
      <w:proofErr w:type="spellStart"/>
      <w:r w:rsidR="00AE1033">
        <w:rPr>
          <w:rFonts w:ascii="Gadugi" w:eastAsia="Times New Roman" w:hAnsi="Gadugi" w:cs="Times New Roman"/>
          <w:sz w:val="24"/>
          <w:szCs w:val="24"/>
        </w:rPr>
        <w:t>vargen</w:t>
      </w:r>
      <w:proofErr w:type="spellEnd"/>
      <w:r w:rsidRPr="00AE1033">
        <w:rPr>
          <w:rFonts w:ascii="Gadugi" w:eastAsia="Times New Roman" w:hAnsi="Gadugi" w:cs="Times New Roman"/>
          <w:sz w:val="24"/>
          <w:szCs w:val="24"/>
        </w:rPr>
        <w:br/>
        <w:t>b) Advantages: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. Conserves spac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Easy to manag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Conserves water</w:t>
      </w:r>
      <w:r w:rsidR="00AE1033">
        <w:rPr>
          <w:rFonts w:ascii="Gadugi" w:eastAsia="Times New Roman" w:hAnsi="Gadugi" w:cs="Times New Roman"/>
          <w:sz w:val="24"/>
          <w:szCs w:val="24"/>
        </w:rPr>
        <w:t>/conserves the environment by recycling material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Allows use of kitchen wast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High yields in small areas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7. Soil erosion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a) The removal of top fertile soil by wind, water, or human activities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b) Storage of harvested water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Water tank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r w:rsidRPr="00AE1033">
        <w:rPr>
          <w:rFonts w:ascii="Gadugi" w:eastAsia="Times New Roman" w:hAnsi="Gadugi" w:cs="Times New Roman"/>
          <w:sz w:val="24"/>
          <w:szCs w:val="24"/>
        </w:rPr>
        <w:lastRenderedPageBreak/>
        <w:t xml:space="preserve">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Underground reservoir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Pond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Dam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Drums</w:t>
      </w:r>
    </w:p>
    <w:p w:rsidR="00D340D9" w:rsidRPr="00AE1033" w:rsidRDefault="00D340D9" w:rsidP="00D340D9">
      <w:pPr>
        <w:spacing w:before="100" w:beforeAutospacing="1" w:after="100" w:afterAutospacing="1" w:line="240" w:lineRule="auto"/>
        <w:outlineLvl w:val="2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Part 2: Nutrition (25 Marks)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8. Terms in nutrition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a) Balanced diet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Meal containing all nutrients in correct amounts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b) Malnutrition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Poor health due to lack/excess of nutrients.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c) Food preservation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Methods to prevent spoilage and extend shelf life.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39. Nutrients and functions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. Carbohydrates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Provide energy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Proteins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Body building and repair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i. Vitamins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Protect against disease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. Minerals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Strengthen bones/teeth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v. Fats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Provide energy and warmth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40. Importance of kitchen hygiene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Prevents food poisoning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Prevents spread of germ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 xml:space="preserve"> Promotes safety while cooking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Keeps utensils and surfaces clea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Encourages healthy eating habits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41. Cooking vegetables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a) Cooking methods: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. Steaming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. Stir-frying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>b) Importance of chopping just before cooking</w:t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Prevents nutrient loss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i. Maintains freshness and </w:t>
      </w:r>
      <w:proofErr w:type="spellStart"/>
      <w:r w:rsidRPr="00AE1033">
        <w:rPr>
          <w:rFonts w:ascii="Gadugi" w:eastAsia="Times New Roman" w:hAnsi="Gadugi" w:cs="Times New Roman"/>
          <w:sz w:val="24"/>
          <w:szCs w:val="24"/>
        </w:rPr>
        <w:t>flavour</w:t>
      </w:r>
      <w:proofErr w:type="spellEnd"/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42. Procedure for making soap (local materials):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i. Collect wood ash </w:t>
      </w:r>
      <w:r w:rsidRPr="00AE1033">
        <w:rPr>
          <w:rFonts w:ascii="Arial" w:eastAsia="Times New Roman" w:hAnsi="Arial" w:cs="Arial"/>
          <w:sz w:val="24"/>
          <w:szCs w:val="24"/>
        </w:rPr>
        <w:t>→</w:t>
      </w:r>
      <w:r w:rsidRPr="00AE1033">
        <w:rPr>
          <w:rFonts w:ascii="Gadugi" w:eastAsia="Times New Roman" w:hAnsi="Gadugi" w:cs="Times New Roman"/>
          <w:sz w:val="24"/>
          <w:szCs w:val="24"/>
        </w:rPr>
        <w:t xml:space="preserve"> extract lye solutio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. Boil lye solution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 Add animal fat/oil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Stir mixture until thick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 xml:space="preserve">v. Pour into </w:t>
      </w:r>
      <w:proofErr w:type="spellStart"/>
      <w:r w:rsidRPr="00AE1033">
        <w:rPr>
          <w:rFonts w:ascii="Gadugi" w:eastAsia="Times New Roman" w:hAnsi="Gadugi" w:cs="Times New Roman"/>
          <w:sz w:val="24"/>
          <w:szCs w:val="24"/>
        </w:rPr>
        <w:t>moulds</w:t>
      </w:r>
      <w:proofErr w:type="spellEnd"/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Allow to cool and harden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43. Sewing a work bag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a) Sewing tools: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. Needl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. Thread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 Scissor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lastRenderedPageBreak/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Thimbl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Tape measure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 xml:space="preserve">b) Running stitch </w:t>
      </w:r>
      <w:proofErr w:type="spellStart"/>
      <w:r w:rsidRPr="00AE1033">
        <w:rPr>
          <w:rFonts w:ascii="Gadugi" w:eastAsia="Times New Roman" w:hAnsi="Gadugi" w:cs="Times New Roman"/>
          <w:sz w:val="24"/>
          <w:szCs w:val="24"/>
        </w:rPr>
        <w:t>vs</w:t>
      </w:r>
      <w:proofErr w:type="spellEnd"/>
      <w:r w:rsidRPr="00AE1033">
        <w:rPr>
          <w:rFonts w:ascii="Gadugi" w:eastAsia="Times New Roman" w:hAnsi="Gadugi" w:cs="Times New Roman"/>
          <w:sz w:val="24"/>
          <w:szCs w:val="24"/>
        </w:rPr>
        <w:t xml:space="preserve"> Backstitch:</w:t>
      </w:r>
    </w:p>
    <w:p w:rsidR="00D340D9" w:rsidRPr="00AE1033" w:rsidRDefault="00D340D9" w:rsidP="00D340D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>Running stitch: Simple in-and-out stitch, weaker, used for tacking.</w:t>
      </w:r>
    </w:p>
    <w:p w:rsidR="00D340D9" w:rsidRPr="00AE1033" w:rsidRDefault="00D340D9" w:rsidP="00D340D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sz w:val="24"/>
          <w:szCs w:val="24"/>
        </w:rPr>
        <w:t>Backstitch: Stronger, stitches overlap, used for permanent seams.</w:t>
      </w:r>
    </w:p>
    <w:p w:rsidR="00D340D9" w:rsidRPr="00AE1033" w:rsidRDefault="00D340D9" w:rsidP="00D340D9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44. Table manners</w:t>
      </w:r>
      <w:proofErr w:type="gramStart"/>
      <w:r w:rsidRPr="00AE1033">
        <w:rPr>
          <w:rFonts w:ascii="Gadugi" w:eastAsia="Times New Roman" w:hAnsi="Gadugi" w:cs="Times New Roman"/>
          <w:b/>
          <w:bCs/>
          <w:sz w:val="24"/>
          <w:szCs w:val="24"/>
        </w:rPr>
        <w:t>: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br/>
        <w:t>i. Chew food with mouth closed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. Do not talk with food in the mouth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iii. Wait for everyone before starting to eat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iv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Use polite language at the table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. Wash hands before meals</w:t>
      </w:r>
      <w:r w:rsidRPr="00AE1033">
        <w:rPr>
          <w:rFonts w:ascii="Gadugi" w:eastAsia="Times New Roman" w:hAnsi="Gadugi" w:cs="Times New Roman"/>
          <w:sz w:val="24"/>
          <w:szCs w:val="24"/>
        </w:rPr>
        <w:br/>
      </w:r>
      <w:proofErr w:type="gramStart"/>
      <w:r w:rsidRPr="00AE1033">
        <w:rPr>
          <w:rFonts w:ascii="Gadugi" w:eastAsia="Times New Roman" w:hAnsi="Gadugi" w:cs="Times New Roman"/>
          <w:sz w:val="24"/>
          <w:szCs w:val="24"/>
        </w:rPr>
        <w:t>vi</w:t>
      </w:r>
      <w:proofErr w:type="gramEnd"/>
      <w:r w:rsidRPr="00AE1033">
        <w:rPr>
          <w:rFonts w:ascii="Gadugi" w:eastAsia="Times New Roman" w:hAnsi="Gadugi" w:cs="Times New Roman"/>
          <w:sz w:val="24"/>
          <w:szCs w:val="24"/>
        </w:rPr>
        <w:t>. Use cutlery properly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ii. Avoid wasting food</w:t>
      </w:r>
      <w:r w:rsidRPr="00AE1033">
        <w:rPr>
          <w:rFonts w:ascii="Gadugi" w:eastAsia="Times New Roman" w:hAnsi="Gadugi" w:cs="Times New Roman"/>
          <w:sz w:val="24"/>
          <w:szCs w:val="24"/>
        </w:rPr>
        <w:br/>
        <w:t>viii. Thank the cook after meals</w:t>
      </w:r>
    </w:p>
    <w:p w:rsidR="00CF6D94" w:rsidRPr="00AE1033" w:rsidRDefault="00CF6D94">
      <w:pPr>
        <w:rPr>
          <w:rFonts w:ascii="Gadugi" w:hAnsi="Gadugi"/>
          <w:sz w:val="24"/>
          <w:szCs w:val="24"/>
        </w:rPr>
      </w:pPr>
    </w:p>
    <w:sectPr w:rsidR="00CF6D94" w:rsidRPr="00AE1033" w:rsidSect="00AE1033">
      <w:pgSz w:w="12240" w:h="15840"/>
      <w:pgMar w:top="284" w:right="191" w:bottom="426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ED70A9"/>
    <w:multiLevelType w:val="multilevel"/>
    <w:tmpl w:val="A17A5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701197"/>
    <w:multiLevelType w:val="multilevel"/>
    <w:tmpl w:val="E52C8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340D9"/>
    <w:rsid w:val="00AE1033"/>
    <w:rsid w:val="00CF6D94"/>
    <w:rsid w:val="00D34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340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340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340D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340D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340D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340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E1033"/>
  </w:style>
  <w:style w:type="paragraph" w:styleId="BodyText">
    <w:name w:val="Body Text"/>
    <w:basedOn w:val="Normal"/>
    <w:link w:val="BodyTextChar"/>
    <w:uiPriority w:val="99"/>
    <w:semiHidden/>
    <w:unhideWhenUsed/>
    <w:rsid w:val="00AE10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1033"/>
  </w:style>
  <w:style w:type="table" w:styleId="TableGrid">
    <w:name w:val="Table Grid"/>
    <w:basedOn w:val="TableNormal"/>
    <w:uiPriority w:val="59"/>
    <w:rsid w:val="00AE10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340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340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340D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340D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340D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340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E1033"/>
  </w:style>
  <w:style w:type="paragraph" w:styleId="BodyText">
    <w:name w:val="Body Text"/>
    <w:basedOn w:val="Normal"/>
    <w:link w:val="BodyTextChar"/>
    <w:uiPriority w:val="99"/>
    <w:semiHidden/>
    <w:unhideWhenUsed/>
    <w:rsid w:val="00AE10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1033"/>
  </w:style>
  <w:style w:type="table" w:styleId="TableGrid">
    <w:name w:val="Table Grid"/>
    <w:basedOn w:val="TableNormal"/>
    <w:uiPriority w:val="59"/>
    <w:rsid w:val="00AE10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92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5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2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64</Words>
  <Characters>55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4</cp:revision>
  <dcterms:created xsi:type="dcterms:W3CDTF">2025-09-06T04:12:00Z</dcterms:created>
  <dcterms:modified xsi:type="dcterms:W3CDTF">2025-09-06T17:29:00Z</dcterms:modified>
</cp:coreProperties>
</file>